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3"/>
        <w:gridCol w:w="3697"/>
        <w:gridCol w:w="1510"/>
        <w:gridCol w:w="918"/>
        <w:gridCol w:w="1532"/>
      </w:tblGrid>
      <w:tr w:rsidR="00FF1A5A" w14:paraId="1ADC4AE7" w14:textId="77777777" w:rsidTr="00954396">
        <w:trPr>
          <w:trHeight w:val="1839"/>
        </w:trPr>
        <w:tc>
          <w:tcPr>
            <w:tcW w:w="1693" w:type="dxa"/>
            <w:vAlign w:val="center"/>
          </w:tcPr>
          <w:p w14:paraId="16F5F849" w14:textId="2A8F2851" w:rsidR="00173BED" w:rsidRPr="00954396" w:rsidRDefault="00173BED" w:rsidP="00173BED">
            <w:pPr>
              <w:rPr>
                <w:sz w:val="28"/>
                <w:szCs w:val="28"/>
              </w:rPr>
            </w:pPr>
            <w:r w:rsidRPr="00954396">
              <w:rPr>
                <w:rFonts w:ascii="TimesNewRomanPS" w:hAnsi="TimesNewRomanPS"/>
                <w:b/>
                <w:bCs/>
                <w:sz w:val="28"/>
                <w:szCs w:val="28"/>
              </w:rPr>
              <w:t>Online Training</w:t>
            </w:r>
            <w:r w:rsidR="00FF1A5A" w:rsidRPr="00954396">
              <w:rPr>
                <w:rFonts w:ascii="TimesNewRomanPS" w:hAnsi="TimesNewRomanPS"/>
                <w:b/>
                <w:bCs/>
                <w:sz w:val="28"/>
                <w:szCs w:val="28"/>
              </w:rPr>
              <w:t xml:space="preserve"> Name</w:t>
            </w:r>
          </w:p>
        </w:tc>
        <w:tc>
          <w:tcPr>
            <w:tcW w:w="3697" w:type="dxa"/>
            <w:vAlign w:val="center"/>
          </w:tcPr>
          <w:p w14:paraId="7542BF10" w14:textId="6E467AD6" w:rsidR="00173BED" w:rsidRPr="00954396" w:rsidRDefault="00173BED" w:rsidP="00173BED">
            <w:pPr>
              <w:rPr>
                <w:sz w:val="28"/>
                <w:szCs w:val="28"/>
              </w:rPr>
            </w:pPr>
            <w:r w:rsidRPr="00954396">
              <w:rPr>
                <w:rFonts w:ascii="TimesNewRomanPS" w:hAnsi="TimesNewRomanPS"/>
                <w:b/>
                <w:bCs/>
                <w:sz w:val="28"/>
                <w:szCs w:val="28"/>
              </w:rPr>
              <w:t xml:space="preserve">Link </w:t>
            </w:r>
          </w:p>
        </w:tc>
        <w:tc>
          <w:tcPr>
            <w:tcW w:w="995" w:type="dxa"/>
            <w:vAlign w:val="center"/>
          </w:tcPr>
          <w:p w14:paraId="1CA8D202" w14:textId="20E34E4B" w:rsidR="00173BED" w:rsidRPr="00954396" w:rsidRDefault="00173BED" w:rsidP="00173BED">
            <w:pPr>
              <w:rPr>
                <w:sz w:val="28"/>
                <w:szCs w:val="28"/>
              </w:rPr>
            </w:pPr>
            <w:r w:rsidRPr="00954396">
              <w:rPr>
                <w:rFonts w:ascii="TimesNewRomanPS" w:hAnsi="TimesNewRomanPS"/>
                <w:b/>
                <w:bCs/>
                <w:sz w:val="28"/>
                <w:szCs w:val="28"/>
              </w:rPr>
              <w:t xml:space="preserve">Cost </w:t>
            </w:r>
          </w:p>
        </w:tc>
        <w:tc>
          <w:tcPr>
            <w:tcW w:w="1433" w:type="dxa"/>
            <w:vAlign w:val="center"/>
          </w:tcPr>
          <w:p w14:paraId="138D60AF" w14:textId="4B3F521C" w:rsidR="00173BED" w:rsidRPr="00954396" w:rsidRDefault="00173BED" w:rsidP="00173BED">
            <w:pPr>
              <w:rPr>
                <w:sz w:val="28"/>
                <w:szCs w:val="28"/>
              </w:rPr>
            </w:pPr>
            <w:r w:rsidRPr="00954396">
              <w:rPr>
                <w:rFonts w:ascii="TimesNewRomanPS" w:hAnsi="TimesNewRomanPS"/>
                <w:b/>
                <w:bCs/>
                <w:sz w:val="28"/>
                <w:szCs w:val="28"/>
              </w:rPr>
              <w:t xml:space="preserve">Hours </w:t>
            </w:r>
          </w:p>
        </w:tc>
        <w:tc>
          <w:tcPr>
            <w:tcW w:w="1532" w:type="dxa"/>
            <w:vAlign w:val="center"/>
          </w:tcPr>
          <w:p w14:paraId="31C2D7C4" w14:textId="573DE538" w:rsidR="00173BED" w:rsidRPr="00FF1A5A" w:rsidRDefault="00173BED" w:rsidP="00173BED">
            <w:pPr>
              <w:rPr>
                <w:sz w:val="28"/>
                <w:szCs w:val="28"/>
                <w:highlight w:val="cyan"/>
              </w:rPr>
            </w:pPr>
            <w:r w:rsidRPr="00954396">
              <w:rPr>
                <w:rFonts w:ascii="TimesNewRomanPS" w:hAnsi="TimesNewRomanPS"/>
                <w:b/>
                <w:bCs/>
                <w:sz w:val="28"/>
                <w:szCs w:val="28"/>
              </w:rPr>
              <w:t xml:space="preserve">Certificate of Completion </w:t>
            </w:r>
          </w:p>
        </w:tc>
      </w:tr>
      <w:tr w:rsidR="00FF1A5A" w14:paraId="72006E41" w14:textId="77777777" w:rsidTr="00954396">
        <w:trPr>
          <w:trHeight w:val="1839"/>
        </w:trPr>
        <w:tc>
          <w:tcPr>
            <w:tcW w:w="1693" w:type="dxa"/>
            <w:vAlign w:val="center"/>
          </w:tcPr>
          <w:p w14:paraId="36F2A888" w14:textId="77777777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bookmarkStart w:id="0" w:name="_GoBack"/>
            <w:r w:rsidRPr="00FF1A5A">
              <w:rPr>
                <w:rFonts w:ascii="TimesNewRomanPSMT" w:hAnsi="TimesNewRomanPSMT"/>
                <w:sz w:val="28"/>
                <w:szCs w:val="28"/>
              </w:rPr>
              <w:t xml:space="preserve">Cognitive Behavioral Intervention for Trauma in Schools (CBITS) </w:t>
            </w:r>
          </w:p>
          <w:p w14:paraId="10324B73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</w:tc>
        <w:tc>
          <w:tcPr>
            <w:tcW w:w="3697" w:type="dxa"/>
            <w:vAlign w:val="center"/>
          </w:tcPr>
          <w:p w14:paraId="18B1853B" w14:textId="77777777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 xml:space="preserve">https://cbitsprogram.org/ </w:t>
            </w:r>
          </w:p>
          <w:p w14:paraId="748531D9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</w:tc>
        <w:tc>
          <w:tcPr>
            <w:tcW w:w="995" w:type="dxa"/>
            <w:vAlign w:val="center"/>
          </w:tcPr>
          <w:p w14:paraId="34D63F14" w14:textId="30021516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FREE</w:t>
            </w:r>
          </w:p>
        </w:tc>
        <w:tc>
          <w:tcPr>
            <w:tcW w:w="1433" w:type="dxa"/>
            <w:vAlign w:val="center"/>
          </w:tcPr>
          <w:p w14:paraId="1A3EB5D0" w14:textId="5AEFC7BB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5</w:t>
            </w:r>
          </w:p>
        </w:tc>
        <w:tc>
          <w:tcPr>
            <w:tcW w:w="1532" w:type="dxa"/>
            <w:vAlign w:val="center"/>
          </w:tcPr>
          <w:p w14:paraId="72D1B457" w14:textId="2AD54F0C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Required</w:t>
            </w:r>
          </w:p>
        </w:tc>
      </w:tr>
      <w:bookmarkEnd w:id="0"/>
      <w:tr w:rsidR="00FF1A5A" w14:paraId="59248CAA" w14:textId="77777777" w:rsidTr="00954396">
        <w:trPr>
          <w:trHeight w:val="1839"/>
        </w:trPr>
        <w:tc>
          <w:tcPr>
            <w:tcW w:w="1693" w:type="dxa"/>
          </w:tcPr>
          <w:p w14:paraId="36BDE0AF" w14:textId="056DFB1A" w:rsidR="00173BED" w:rsidRPr="00FF1A5A" w:rsidRDefault="00173BED" w:rsidP="00173BED">
            <w:pPr>
              <w:pStyle w:val="NormalWeb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sz w:val="28"/>
                <w:szCs w:val="28"/>
              </w:rPr>
              <w:t>Bounce Back (BB) Program</w:t>
            </w:r>
          </w:p>
          <w:p w14:paraId="1592AF2C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</w:tc>
        <w:tc>
          <w:tcPr>
            <w:tcW w:w="3697" w:type="dxa"/>
          </w:tcPr>
          <w:p w14:paraId="08350306" w14:textId="77777777" w:rsidR="00173BED" w:rsidRPr="00FF1A5A" w:rsidRDefault="00173BED" w:rsidP="00173BED">
            <w:pPr>
              <w:pStyle w:val="NormalWeb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 xml:space="preserve">https://bouncebackprogram.org/ </w:t>
            </w:r>
          </w:p>
          <w:p w14:paraId="3756F2B1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1DA943A0" w14:textId="54A3DA6D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FREE</w:t>
            </w:r>
          </w:p>
        </w:tc>
        <w:tc>
          <w:tcPr>
            <w:tcW w:w="1433" w:type="dxa"/>
          </w:tcPr>
          <w:p w14:paraId="01940401" w14:textId="16510A95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6</w:t>
            </w:r>
          </w:p>
        </w:tc>
        <w:tc>
          <w:tcPr>
            <w:tcW w:w="1532" w:type="dxa"/>
            <w:vAlign w:val="center"/>
          </w:tcPr>
          <w:p w14:paraId="266A5AA7" w14:textId="2CCB5109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Required</w:t>
            </w:r>
          </w:p>
        </w:tc>
      </w:tr>
      <w:tr w:rsidR="00FF1A5A" w14:paraId="32A71D59" w14:textId="77777777" w:rsidTr="00954396">
        <w:trPr>
          <w:trHeight w:val="1962"/>
        </w:trPr>
        <w:tc>
          <w:tcPr>
            <w:tcW w:w="1693" w:type="dxa"/>
          </w:tcPr>
          <w:p w14:paraId="243C3A35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  <w:p w14:paraId="0F03CE59" w14:textId="7AD9F0DE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sz w:val="28"/>
                <w:szCs w:val="28"/>
              </w:rPr>
              <w:t xml:space="preserve">Psychological First Aid (PFA) </w:t>
            </w:r>
          </w:p>
          <w:p w14:paraId="6A352C7C" w14:textId="200FF47E" w:rsidR="00173BED" w:rsidRPr="00FF1A5A" w:rsidRDefault="00173BED" w:rsidP="00173BED">
            <w:pPr>
              <w:tabs>
                <w:tab w:val="left" w:pos="1400"/>
              </w:tabs>
              <w:rPr>
                <w:sz w:val="28"/>
                <w:szCs w:val="28"/>
              </w:rPr>
            </w:pPr>
          </w:p>
        </w:tc>
        <w:tc>
          <w:tcPr>
            <w:tcW w:w="3697" w:type="dxa"/>
          </w:tcPr>
          <w:p w14:paraId="50D676B5" w14:textId="77777777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>https://www.nctsn.org/resources/ psychological-first-aid-</w:t>
            </w:r>
            <w:proofErr w:type="spellStart"/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>pfa</w:t>
            </w:r>
            <w:proofErr w:type="spellEnd"/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 xml:space="preserve">- online </w:t>
            </w:r>
          </w:p>
          <w:p w14:paraId="14F88796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1D76469B" w14:textId="045D125D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FREE</w:t>
            </w:r>
          </w:p>
        </w:tc>
        <w:tc>
          <w:tcPr>
            <w:tcW w:w="1433" w:type="dxa"/>
          </w:tcPr>
          <w:p w14:paraId="5D7F7C3A" w14:textId="515DCB67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6</w:t>
            </w:r>
          </w:p>
        </w:tc>
        <w:tc>
          <w:tcPr>
            <w:tcW w:w="1532" w:type="dxa"/>
            <w:vAlign w:val="center"/>
          </w:tcPr>
          <w:p w14:paraId="7ECDA7B1" w14:textId="2B9ADB24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Required</w:t>
            </w:r>
          </w:p>
        </w:tc>
      </w:tr>
      <w:tr w:rsidR="00FF1A5A" w14:paraId="36634A1C" w14:textId="77777777" w:rsidTr="00954396">
        <w:trPr>
          <w:trHeight w:val="1839"/>
        </w:trPr>
        <w:tc>
          <w:tcPr>
            <w:tcW w:w="1693" w:type="dxa"/>
          </w:tcPr>
          <w:p w14:paraId="6C645847" w14:textId="77777777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sz w:val="28"/>
                <w:szCs w:val="28"/>
              </w:rPr>
              <w:t xml:space="preserve">Building Resiliency: Supporting Youth Affected by Trauma and Community Violence </w:t>
            </w:r>
          </w:p>
          <w:p w14:paraId="501DB679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</w:tc>
        <w:tc>
          <w:tcPr>
            <w:tcW w:w="3697" w:type="dxa"/>
          </w:tcPr>
          <w:p w14:paraId="1CD937D3" w14:textId="72229F1A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 xml:space="preserve">https://learn.nctsn.org/course/ind </w:t>
            </w:r>
            <w:proofErr w:type="spellStart"/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>ex.php?categoryid</w:t>
            </w:r>
            <w:proofErr w:type="spellEnd"/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>=44</w:t>
            </w:r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br/>
            </w:r>
            <w:r w:rsidRPr="00FF1A5A">
              <w:rPr>
                <w:rFonts w:ascii="TimesNewRomanPSMT" w:hAnsi="TimesNewRomanPSMT"/>
                <w:sz w:val="28"/>
                <w:szCs w:val="28"/>
              </w:rPr>
              <w:t xml:space="preserve">Complete each 1.5 </w:t>
            </w:r>
            <w:proofErr w:type="spellStart"/>
            <w:r w:rsidRPr="00FF1A5A">
              <w:rPr>
                <w:rFonts w:ascii="TimesNewRomanPSMT" w:hAnsi="TimesNewRomanPSMT"/>
                <w:sz w:val="28"/>
                <w:szCs w:val="28"/>
              </w:rPr>
              <w:t>hr</w:t>
            </w:r>
            <w:proofErr w:type="spellEnd"/>
            <w:r w:rsidRPr="00FF1A5A">
              <w:rPr>
                <w:rFonts w:ascii="TimesNewRomanPSMT" w:hAnsi="TimesNewRomanPSMT"/>
                <w:sz w:val="28"/>
                <w:szCs w:val="28"/>
              </w:rPr>
              <w:br/>
              <w:t xml:space="preserve">recorded webinar presentation. A total of 6 Expert Speaker Series are available under this title. </w:t>
            </w:r>
          </w:p>
          <w:p w14:paraId="1EEE2350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30CD885C" w14:textId="7C63F869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FREE</w:t>
            </w:r>
          </w:p>
        </w:tc>
        <w:tc>
          <w:tcPr>
            <w:tcW w:w="1433" w:type="dxa"/>
          </w:tcPr>
          <w:p w14:paraId="57F4F229" w14:textId="16804182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9</w:t>
            </w:r>
          </w:p>
        </w:tc>
        <w:tc>
          <w:tcPr>
            <w:tcW w:w="1532" w:type="dxa"/>
          </w:tcPr>
          <w:p w14:paraId="6AFAE655" w14:textId="7D3E14A7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Required for each single webinar</w:t>
            </w:r>
          </w:p>
        </w:tc>
      </w:tr>
      <w:tr w:rsidR="00FF1A5A" w14:paraId="372E311A" w14:textId="77777777" w:rsidTr="00954396">
        <w:trPr>
          <w:trHeight w:val="1717"/>
        </w:trPr>
        <w:tc>
          <w:tcPr>
            <w:tcW w:w="1693" w:type="dxa"/>
          </w:tcPr>
          <w:p w14:paraId="4991BBDA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  <w:p w14:paraId="6FAC7F8A" w14:textId="77777777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r w:rsidRPr="00FF1A5A">
              <w:rPr>
                <w:rFonts w:ascii="TimesNewRomanPSMT" w:hAnsi="TimesNewRomanPSMT"/>
                <w:sz w:val="28"/>
                <w:szCs w:val="28"/>
              </w:rPr>
              <w:t xml:space="preserve">Trauma Focused Cognitive Behavior Therapy (TFCBT) </w:t>
            </w:r>
          </w:p>
          <w:p w14:paraId="1A1ED822" w14:textId="609B86DD" w:rsidR="00173BED" w:rsidRPr="00FF1A5A" w:rsidRDefault="00173BED" w:rsidP="00173BED">
            <w:pPr>
              <w:ind w:firstLine="720"/>
              <w:rPr>
                <w:sz w:val="28"/>
                <w:szCs w:val="28"/>
              </w:rPr>
            </w:pPr>
          </w:p>
        </w:tc>
        <w:tc>
          <w:tcPr>
            <w:tcW w:w="3697" w:type="dxa"/>
          </w:tcPr>
          <w:p w14:paraId="40368759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  <w:p w14:paraId="39B6953D" w14:textId="77777777" w:rsidR="00173BED" w:rsidRPr="00FF1A5A" w:rsidRDefault="00173BED" w:rsidP="00173BED">
            <w:pPr>
              <w:rPr>
                <w:sz w:val="28"/>
                <w:szCs w:val="28"/>
              </w:rPr>
            </w:pPr>
          </w:p>
          <w:p w14:paraId="02EC7D85" w14:textId="77777777" w:rsidR="00173BED" w:rsidRPr="00FF1A5A" w:rsidRDefault="00173BED" w:rsidP="00173BED">
            <w:pPr>
              <w:pStyle w:val="NormalWeb"/>
              <w:shd w:val="clear" w:color="auto" w:fill="FFFFFF"/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ab/>
            </w:r>
            <w:r w:rsidRPr="00FF1A5A">
              <w:rPr>
                <w:rFonts w:ascii="TimesNewRomanPSMT" w:hAnsi="TimesNewRomanPSMT"/>
                <w:color w:val="0260BF"/>
                <w:sz w:val="28"/>
                <w:szCs w:val="28"/>
              </w:rPr>
              <w:t xml:space="preserve">https://tfcbt2.musc.edu/ </w:t>
            </w:r>
          </w:p>
          <w:p w14:paraId="2C566087" w14:textId="4597F86F" w:rsidR="00173BED" w:rsidRPr="00FF1A5A" w:rsidRDefault="00173BED" w:rsidP="00173BED">
            <w:pPr>
              <w:tabs>
                <w:tab w:val="left" w:pos="1420"/>
              </w:tabs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14:paraId="08C1DC29" w14:textId="19CF38B5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$35 Registration Fee</w:t>
            </w:r>
          </w:p>
        </w:tc>
        <w:tc>
          <w:tcPr>
            <w:tcW w:w="1433" w:type="dxa"/>
          </w:tcPr>
          <w:p w14:paraId="1027BE74" w14:textId="6C8DC9B6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10</w:t>
            </w:r>
          </w:p>
        </w:tc>
        <w:tc>
          <w:tcPr>
            <w:tcW w:w="1532" w:type="dxa"/>
            <w:vAlign w:val="center"/>
          </w:tcPr>
          <w:p w14:paraId="5FC22C66" w14:textId="429BC6AA" w:rsidR="00173BED" w:rsidRPr="00FF1A5A" w:rsidRDefault="00173BED" w:rsidP="00173BED">
            <w:pPr>
              <w:rPr>
                <w:sz w:val="28"/>
                <w:szCs w:val="28"/>
              </w:rPr>
            </w:pPr>
            <w:r w:rsidRPr="00FF1A5A">
              <w:rPr>
                <w:sz w:val="28"/>
                <w:szCs w:val="28"/>
              </w:rPr>
              <w:t>Required</w:t>
            </w:r>
          </w:p>
        </w:tc>
      </w:tr>
    </w:tbl>
    <w:p w14:paraId="2C63F13A" w14:textId="77777777" w:rsidR="00CE3CA3" w:rsidRPr="00173BED" w:rsidRDefault="00C47B51" w:rsidP="00173BED"/>
    <w:sectPr w:rsidR="00CE3CA3" w:rsidRPr="00173BED" w:rsidSect="00A529A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D84B6D" w14:textId="77777777" w:rsidR="00954396" w:rsidRDefault="00954396" w:rsidP="00954396">
      <w:r>
        <w:separator/>
      </w:r>
    </w:p>
  </w:endnote>
  <w:endnote w:type="continuationSeparator" w:id="0">
    <w:p w14:paraId="337D3811" w14:textId="77777777" w:rsidR="00954396" w:rsidRDefault="00954396" w:rsidP="00954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D02A8E" w14:textId="77777777" w:rsidR="00954396" w:rsidRDefault="00954396" w:rsidP="00954396">
      <w:r>
        <w:separator/>
      </w:r>
    </w:p>
  </w:footnote>
  <w:footnote w:type="continuationSeparator" w:id="0">
    <w:p w14:paraId="1D580487" w14:textId="77777777" w:rsidR="00954396" w:rsidRDefault="00954396" w:rsidP="00954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EBC93" w14:textId="1956D5A7" w:rsidR="00954396" w:rsidRPr="00C47B51" w:rsidRDefault="00C47B51">
    <w:pPr>
      <w:pStyle w:val="Header"/>
      <w:rPr>
        <w:rFonts w:ascii="Times New Roman" w:hAnsi="Times New Roman" w:cs="Times New Roman"/>
        <w:sz w:val="18"/>
        <w:szCs w:val="18"/>
      </w:rPr>
    </w:pPr>
    <w:r w:rsidRPr="00C47B51">
      <w:rPr>
        <w:rFonts w:ascii="Times New Roman" w:hAnsi="Times New Roman" w:cs="Times New Roman"/>
        <w:sz w:val="18"/>
        <w:szCs w:val="18"/>
      </w:rPr>
      <w:t xml:space="preserve">Compiled by Kathy </w:t>
    </w:r>
    <w:proofErr w:type="spellStart"/>
    <w:r w:rsidRPr="00C47B51">
      <w:rPr>
        <w:rFonts w:ascii="Times New Roman" w:hAnsi="Times New Roman" w:cs="Times New Roman"/>
        <w:sz w:val="18"/>
        <w:szCs w:val="18"/>
      </w:rPr>
      <w:t>Bargar</w:t>
    </w:r>
    <w:proofErr w:type="spellEnd"/>
    <w:r w:rsidRPr="00C47B51">
      <w:rPr>
        <w:rFonts w:ascii="Times New Roman" w:hAnsi="Times New Roman" w:cs="Times New Roman"/>
        <w:sz w:val="18"/>
        <w:szCs w:val="18"/>
      </w:rPr>
      <w:t xml:space="preserve">, LCSW, for </w:t>
    </w:r>
    <w:proofErr w:type="spellStart"/>
    <w:r w:rsidRPr="00C47B51">
      <w:rPr>
        <w:rFonts w:ascii="Times New Roman" w:hAnsi="Times New Roman" w:cs="Times New Roman"/>
        <w:sz w:val="18"/>
        <w:szCs w:val="18"/>
      </w:rPr>
      <w:t>Brandman</w:t>
    </w:r>
    <w:proofErr w:type="spellEnd"/>
    <w:r w:rsidRPr="00C47B51">
      <w:rPr>
        <w:rFonts w:ascii="Times New Roman" w:hAnsi="Times New Roman" w:cs="Times New Roman"/>
        <w:sz w:val="18"/>
        <w:szCs w:val="18"/>
      </w:rPr>
      <w:t xml:space="preserve"> University’s Department of Social Work</w:t>
    </w:r>
    <w:r>
      <w:rPr>
        <w:rFonts w:ascii="Times New Roman" w:hAnsi="Times New Roman" w:cs="Times New Roman"/>
        <w:sz w:val="18"/>
        <w:szCs w:val="18"/>
      </w:rPr>
      <w:t xml:space="preserve"> Field Di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9E1E8F"/>
    <w:multiLevelType w:val="multilevel"/>
    <w:tmpl w:val="31CCC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zU0MDG1MDA2NzdQ0lEKTi0uzszPAykwrAUAZvArgCwAAAA="/>
  </w:docVars>
  <w:rsids>
    <w:rsidRoot w:val="00173BED"/>
    <w:rsid w:val="00173BED"/>
    <w:rsid w:val="00954396"/>
    <w:rsid w:val="00A529A9"/>
    <w:rsid w:val="00C47B51"/>
    <w:rsid w:val="00CC5774"/>
    <w:rsid w:val="00FE42EF"/>
    <w:rsid w:val="00FF1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C77C"/>
  <w15:chartTrackingRefBased/>
  <w15:docId w15:val="{64D0F945-5164-F945-9D1C-FE5B6A76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3BE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173B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43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4396"/>
  </w:style>
  <w:style w:type="paragraph" w:styleId="Footer">
    <w:name w:val="footer"/>
    <w:basedOn w:val="Normal"/>
    <w:link w:val="FooterChar"/>
    <w:uiPriority w:val="99"/>
    <w:unhideWhenUsed/>
    <w:rsid w:val="009543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43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7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75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02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1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70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02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11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79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82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26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71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38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77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26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9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55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62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211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30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106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3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24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69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5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0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83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45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63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2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6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37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39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43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42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7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22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6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77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896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6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56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81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85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64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88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62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0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8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1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52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6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30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0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33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4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90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5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04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4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6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22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0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3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79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3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5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12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1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1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7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1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8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75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9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44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17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01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69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412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46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31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11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36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2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3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2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946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33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60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31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7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9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53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7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92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3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7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9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134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40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9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9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1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72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96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48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04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8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3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66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42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13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3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26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6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67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05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2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55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8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06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5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43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35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17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81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58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8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8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93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82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30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8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70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65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7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93C552DEAED8439CE6784D34FAB48A" ma:contentTypeVersion="10" ma:contentTypeDescription="Create a new document." ma:contentTypeScope="" ma:versionID="96f7a79083a671af649e4ef863c7a2bb">
  <xsd:schema xmlns:xsd="http://www.w3.org/2001/XMLSchema" xmlns:xs="http://www.w3.org/2001/XMLSchema" xmlns:p="http://schemas.microsoft.com/office/2006/metadata/properties" xmlns:ns3="0a39e9d6-eb3b-481d-97ab-30430ec99587" targetNamespace="http://schemas.microsoft.com/office/2006/metadata/properties" ma:root="true" ma:fieldsID="9892c6ff528e3e7d1fca461f879f6856" ns3:_="">
    <xsd:import namespace="0a39e9d6-eb3b-481d-97ab-30430ec995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9e9d6-eb3b-481d-97ab-30430ec995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4A1585-151C-442A-BEBF-E02B84201A7C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0a39e9d6-eb3b-481d-97ab-30430ec99587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2708C8F1-22DF-4488-92B3-7A2ACF4597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36FEBB-0F53-45A3-9DDC-0F43E41ACA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39e9d6-eb3b-481d-97ab-30430ec995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gar, Kathy</dc:creator>
  <cp:keywords/>
  <dc:description/>
  <cp:lastModifiedBy>Sibyl Beaulieu</cp:lastModifiedBy>
  <cp:revision>3</cp:revision>
  <dcterms:created xsi:type="dcterms:W3CDTF">2020-03-18T03:26:00Z</dcterms:created>
  <dcterms:modified xsi:type="dcterms:W3CDTF">2020-03-2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93C552DEAED8439CE6784D34FAB48A</vt:lpwstr>
  </property>
</Properties>
</file>